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17092E99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281AE8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326C6AEF" w:rsidR="00C52059" w:rsidRPr="00F66F03" w:rsidRDefault="00281AE8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Caribou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78011FDF" w:rsidR="00144C7E" w:rsidRDefault="00281AE8" w:rsidP="00281AE8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 w:rsidRPr="00281AE8">
            <w:rPr>
              <w:b/>
              <w:bCs/>
              <w:sz w:val="32"/>
              <w:szCs w:val="32"/>
            </w:rPr>
            <w:t>To discuss the proposed bridge replacement project of the Prestile Brook Bridge #6248 on Route 1 Caribou over Prestile Brook. Located 1.12 miles North of Route 164. FHWA Wildlife Crossings Pilot Program (WCPP) Grant Recipient</w:t>
          </w:r>
          <w:r>
            <w:rPr>
              <w:b/>
              <w:bCs/>
              <w:sz w:val="32"/>
              <w:szCs w:val="32"/>
            </w:rPr>
            <w:t>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76547BFB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281AE8">
            <w:rPr>
              <w:bCs/>
            </w:rPr>
            <w:t>May 26, 2026 through June 10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2E7C5E30" w:rsidR="00366F5D" w:rsidRPr="00594762" w:rsidRDefault="00281AE8" w:rsidP="003C2B11">
      <w:pPr>
        <w:spacing w:line="192" w:lineRule="auto"/>
        <w:jc w:val="center"/>
      </w:pPr>
      <w:r w:rsidRPr="00281AE8">
        <w:t>Charles Guy, E.I. (ME)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B51950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281AE8">
        <w:t>207-557-9078</w:t>
      </w:r>
    </w:p>
    <w:p w14:paraId="16FDE0C0" w14:textId="10FA188B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281AE8" w:rsidRPr="00281AE8">
          <w:rPr>
            <w:rStyle w:val="Hyperlink"/>
          </w:rPr>
          <w:t>charles.guy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28C0F4B0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281AE8">
        <w:rPr>
          <w:b/>
          <w:color w:val="5B9BD5" w:themeColor="accent5"/>
        </w:rPr>
        <w:t>22845.2</w:t>
      </w:r>
      <w:r w:rsidR="00DF35ED">
        <w:rPr>
          <w:b/>
          <w:color w:val="5B9BD5" w:themeColor="accent5"/>
        </w:rPr>
        <w:t>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131DC" w14:textId="77777777" w:rsidR="0071644B" w:rsidRDefault="0071644B">
      <w:r>
        <w:separator/>
      </w:r>
    </w:p>
  </w:endnote>
  <w:endnote w:type="continuationSeparator" w:id="0">
    <w:p w14:paraId="26E6E3A3" w14:textId="77777777" w:rsidR="0071644B" w:rsidRDefault="0071644B">
      <w:r>
        <w:continuationSeparator/>
      </w:r>
    </w:p>
  </w:endnote>
  <w:endnote w:type="continuationNotice" w:id="1">
    <w:p w14:paraId="5C5C63C4" w14:textId="77777777" w:rsidR="0071644B" w:rsidRDefault="007164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B9C92" w14:textId="77777777" w:rsidR="0071644B" w:rsidRDefault="0071644B">
      <w:r>
        <w:separator/>
      </w:r>
    </w:p>
  </w:footnote>
  <w:footnote w:type="continuationSeparator" w:id="0">
    <w:p w14:paraId="0E0FE637" w14:textId="77777777" w:rsidR="0071644B" w:rsidRDefault="0071644B">
      <w:r>
        <w:continuationSeparator/>
      </w:r>
    </w:p>
  </w:footnote>
  <w:footnote w:type="continuationNotice" w:id="1">
    <w:p w14:paraId="6D11B0F6" w14:textId="77777777" w:rsidR="0071644B" w:rsidRDefault="0071644B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1AE8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1644B"/>
    <w:rsid w:val="007201BE"/>
    <w:rsid w:val="00736394"/>
    <w:rsid w:val="00752924"/>
    <w:rsid w:val="0075557F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charles.guy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5670F"/>
    <w:rsid w:val="004836F0"/>
    <w:rsid w:val="00490D4C"/>
    <w:rsid w:val="006D5855"/>
    <w:rsid w:val="00752924"/>
    <w:rsid w:val="0075557F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3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5-1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